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Nigeria</w:t>
      </w:r>
      <w:r>
        <w:t xml:space="preserve"> </w:t>
      </w:r>
      <w:r>
        <w:t xml:space="preserve">Abuja</w:t>
      </w:r>
    </w:p>
    <w:bookmarkStart w:id="25" w:name="cover-letter-for-paramedic-position"/>
    <w:p>
      <w:pPr>
        <w:pStyle w:val="Heading1"/>
      </w:pPr>
      <w:r>
        <w:t xml:space="preserve">Cover Letter for Paramedic Position</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rPr>
          <w:bCs/>
          <w:b/>
        </w:rPr>
        <w:t xml:space="preserve">[Hospital/Clinic Name]</w:t>
      </w:r>
      <w:r>
        <w:br/>
      </w:r>
      <w:r>
        <w:rPr>
          <w:bCs/>
          <w:b/>
        </w:rPr>
        <w:t xml:space="preserve">[Address of Employer]</w:t>
      </w:r>
      <w:r>
        <w:br/>
      </w:r>
      <w:r>
        <w:rPr>
          <w:bCs/>
          <w:b/>
        </w:rPr>
        <w:t xml:space="preserve">Abuja, Nigeria</w:t>
      </w:r>
    </w:p>
    <w:p>
      <w:pPr>
        <w:pStyle w:val="BodyText"/>
      </w:pPr>
      <w:r>
        <w:t xml:space="preserve">Dear Hiring Manager,</w:t>
      </w:r>
    </w:p>
    <w:p>
      <w:pPr>
        <w:pStyle w:val="BodyText"/>
      </w:pPr>
      <w:r>
        <w:t xml:space="preserve">I am writing to express my sincere interest in the Paramedic position at [Hospital/Clinic Name] in Nigeria Abuja. As a dedicated and experienced paramedic with a strong commitment to emergency medical services, I am eager to contribute my skills, knowledge, and passion for healthcare to an institution that prioritizes excellence in patient care and community well-being. The opportunity to work in Abuja, a vibrant city at the heart of Nigeria’s healthcare landscape, aligns perfectly with my professional goals and desire to make a meaningful impact in this dynamic environment.</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paramedicine, I have cultivated a deep understanding of emergency medical procedures, trauma management, and patient advocacy. My career has been defined by a steadfast commitment to saving lives, often under high-pressure circumstances. As a certified paramedic licensed by the [Nigerian Emergency Medical Services Regulatory Body], I have honed my ability to assess critical situations swiftly, administer life-saving interventions, and collaborate effectively with healthcare teams to ensure optimal patient outcomes.</w:t>
      </w:r>
    </w:p>
    <w:p>
      <w:pPr>
        <w:pStyle w:val="BodyText"/>
      </w:pPr>
      <w:r>
        <w:t xml:space="preserve">Throughout my career in Nigeria, I have worked across diverse settings, from urban clinics in Lagos to rural health centers in Kaduna. These experiences have equipped me with the adaptability and cultural sensitivity required to serve communities with varying needs. In Abuja, where the population is growing rapidly and healthcare demands are evolving, I am confident that my expertise will be a valuable asset. My ability to navigate complex medical scenarios while maintaining composure under pressure has been consistently recognized by colleagues and supervisors alike.</w:t>
      </w:r>
    </w:p>
    <w:bookmarkEnd w:id="20"/>
    <w:bookmarkStart w:id="21" w:name="why-nigeria-abuja"/>
    <w:p>
      <w:pPr>
        <w:pStyle w:val="Heading2"/>
      </w:pPr>
      <w:r>
        <w:t xml:space="preserve">Why Nigeria Abuja?</w:t>
      </w:r>
    </w:p>
    <w:p>
      <w:pPr>
        <w:pStyle w:val="FirstParagraph"/>
      </w:pPr>
      <w:r>
        <w:t xml:space="preserve">Nigeria Abuja, as the capital city, is a hub of innovation and progress in healthcare. However, like many cities in developing nations, it faces unique challenges such as limited resources, high patient volumes, and the need for skilled professionals to bridge gaps in emergency care. I am particularly drawn to this opportunity because Abuja’s healthcare sector is at a pivotal stage—striving to meet international standards while addressing local needs. My goal is to contribute to this transformation by delivering compassionate, efficient, and culturally informed care.</w:t>
      </w:r>
    </w:p>
    <w:p>
      <w:pPr>
        <w:pStyle w:val="BodyText"/>
      </w:pPr>
      <w:r>
        <w:t xml:space="preserve">Living and working in Abuja has also allowed me to witness firsthand the importance of community engagement in healthcare. As a paramedic, I have participated in public awareness campaigns on first aid, road safety, and disease prevention. These initiatives have reinforced my belief that emergency medical services are not just about responding to crises but also about empowering communities to stay healthy and proactive. In Abuja, where the pace of life is fast and the stakes are high, I aim to be a reliable pillar of support for patients, families, and healthcare systems alike.</w:t>
      </w:r>
    </w:p>
    <w:bookmarkEnd w:id="21"/>
    <w:bookmarkStart w:id="22" w:name="skills-and-competencies"/>
    <w:p>
      <w:pPr>
        <w:pStyle w:val="Heading2"/>
      </w:pPr>
      <w:r>
        <w:t xml:space="preserve">Skills and Competencies</w:t>
      </w:r>
    </w:p>
    <w:p>
      <w:pPr>
        <w:pStyle w:val="FirstParagraph"/>
      </w:pPr>
      <w:r>
        <w:t xml:space="preserve">My skill set as a paramedic includes advanced cardiac life support (ACLS), pediatric advanced life support (PALS), trauma care, and basic life support (BLS). I am proficient in operating emergency medical equipment, interpreting diagnostic tools, and documenting patient histories with precision. Additionally, my fluency in [local languages if applicable] enables me to communicate effectively with a wide range of patients, fostering trust and ensuring clarity during critical moments.</w:t>
      </w:r>
    </w:p>
    <w:p>
      <w:pPr>
        <w:pStyle w:val="BodyText"/>
      </w:pPr>
      <w:r>
        <w:t xml:space="preserve">Equally important is my ability to work collaboratively within multidisciplinary teams. In Abuja’s healthcare environment, where coordination between paramedics, doctors, nurses, and administrative staff is essential, I have consistently demonstrated strong interpersonal skills and a willingness to learn from others. I am also committed to continuous professional development, regularly attending workshops and training sessions to stay updated on the latest advancements in emergency medicine.</w:t>
      </w:r>
    </w:p>
    <w:bookmarkEnd w:id="22"/>
    <w:bookmarkStart w:id="23" w:name="why-choose-me"/>
    <w:p>
      <w:pPr>
        <w:pStyle w:val="Heading2"/>
      </w:pPr>
      <w:r>
        <w:t xml:space="preserve">Why Choose Me?</w:t>
      </w:r>
    </w:p>
    <w:p>
      <w:pPr>
        <w:pStyle w:val="FirstParagraph"/>
      </w:pPr>
      <w:r>
        <w:t xml:space="preserve">What sets me apart as a paramedic is my unwavering dedication to patient-centered care. I believe that every individual deserves respect, empathy, and timely intervention, regardless of their background or circumstances. In Nigeria Abuja, where healthcare disparities persist, I am motivated to advocate for equitable access to quality emergency services. My proactive approach to problem-solving and my ability to remain calm in high-stress situations make me an asset in fast-paced environments.</w:t>
      </w:r>
    </w:p>
    <w:p>
      <w:pPr>
        <w:pStyle w:val="BodyText"/>
      </w:pPr>
      <w:r>
        <w:t xml:space="preserve">Furthermore, I have a strong understanding of the unique challenges faced by paramedics in Nigeria. From navigating traffic congestion during emergencies to ensuring proper triage in under-resourced facilities, I am prepared to tackle these obstacles with creativity and resilience. My experience working in both urban and rural areas has given me a holistic perspective on healthcare delivery, which I believe is crucial for addressing the diverse needs of Abuja’s population.</w:t>
      </w:r>
    </w:p>
    <w:bookmarkEnd w:id="23"/>
    <w:bookmarkStart w:id="24" w:name="conclusion"/>
    <w:p>
      <w:pPr>
        <w:pStyle w:val="Heading2"/>
      </w:pPr>
      <w:r>
        <w:t xml:space="preserve">Conclusion</w:t>
      </w:r>
    </w:p>
    <w:p>
      <w:pPr>
        <w:pStyle w:val="FirstParagraph"/>
      </w:pPr>
      <w:r>
        <w:t xml:space="preserve">In conclusion, I am eager to bring my expertise as a paramedic to [Hospital/Clinic Name] in Nigeria Abuja. I am confident that my skills, experience, and passion for healthcare align perfectly with the values of your organization. By joining your team, I aim to contribute to the advancement of emergency medical services in Abuja while making a lasting difference in the lives of patients and their families.</w:t>
      </w:r>
    </w:p>
    <w:p>
      <w:pPr>
        <w:pStyle w:val="BodyText"/>
      </w:pPr>
      <w:r>
        <w:t xml:space="preserve">Thank you for considering my application. I would welcome the opportunity to discuss how my background and vision align with your goals. Please feel free to contact me at [Phone Number] or [Email Address] at your earliest convenience. I look forward to the possibility of contributing to the vital work of [Hospital/Clinic Name] in Nigeria Abuja.</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Nigeria Abuja</dc:title>
  <dc:creator/>
  <cp:keywords/>
  <dcterms:created xsi:type="dcterms:W3CDTF">2025-12-10T12:59:37Z</dcterms:created>
  <dcterms:modified xsi:type="dcterms:W3CDTF">2025-12-10T12:59:37Z</dcterms:modified>
</cp:coreProperties>
</file>

<file path=docProps/custom.xml><?xml version="1.0" encoding="utf-8"?>
<Properties xmlns="http://schemas.openxmlformats.org/officeDocument/2006/custom-properties" xmlns:vt="http://schemas.openxmlformats.org/officeDocument/2006/docPropsVTypes"/>
</file>